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508B" w:rsidRPr="004F6663" w:rsidRDefault="00C2419B" w:rsidP="004F6663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6663">
        <w:rPr>
          <w:rFonts w:ascii="Times New Roman" w:eastAsia="Times New Roman" w:hAnsi="Times New Roman" w:cs="Times New Roman"/>
          <w:b/>
          <w:caps/>
          <w:sz w:val="24"/>
          <w:szCs w:val="24"/>
          <w:lang w:eastAsia="ru-RU"/>
        </w:rPr>
        <w:t>ДОРОЖНАЯ КАРТА</w:t>
      </w:r>
    </w:p>
    <w:p w:rsidR="00B80522" w:rsidRPr="004F6663" w:rsidRDefault="005F508B" w:rsidP="004F6663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6663">
        <w:rPr>
          <w:rFonts w:ascii="Times New Roman" w:hAnsi="Times New Roman" w:cs="Times New Roman"/>
          <w:b/>
          <w:sz w:val="24"/>
          <w:szCs w:val="24"/>
        </w:rPr>
        <w:t xml:space="preserve">по переходу на дистанционное обучение и организации образовательного процесса </w:t>
      </w:r>
      <w:r w:rsidRPr="004F6663">
        <w:rPr>
          <w:rFonts w:ascii="Times New Roman" w:hAnsi="Times New Roman" w:cs="Times New Roman"/>
          <w:b/>
          <w:sz w:val="24"/>
          <w:szCs w:val="24"/>
        </w:rPr>
        <w:br/>
        <w:t xml:space="preserve">с использованием электронного обучения и дистанционных образовательных технологий </w:t>
      </w:r>
      <w:r w:rsidR="00862778" w:rsidRPr="004F6663">
        <w:rPr>
          <w:rFonts w:ascii="Times New Roman" w:hAnsi="Times New Roman" w:cs="Times New Roman"/>
          <w:b/>
          <w:sz w:val="24"/>
          <w:szCs w:val="24"/>
        </w:rPr>
        <w:t>МКОУ «</w:t>
      </w:r>
      <w:r w:rsidR="004F6663">
        <w:rPr>
          <w:rFonts w:ascii="Times New Roman" w:hAnsi="Times New Roman" w:cs="Times New Roman"/>
          <w:b/>
          <w:sz w:val="24"/>
          <w:szCs w:val="24"/>
        </w:rPr>
        <w:t>Нечаевская СОШ №1»</w:t>
      </w:r>
    </w:p>
    <w:p w:rsidR="00714164" w:rsidRPr="004F6663" w:rsidRDefault="005F508B" w:rsidP="004F6663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F6663">
        <w:rPr>
          <w:rFonts w:ascii="Times New Roman" w:hAnsi="Times New Roman" w:cs="Times New Roman"/>
          <w:sz w:val="24"/>
          <w:szCs w:val="24"/>
        </w:rPr>
        <w:t xml:space="preserve">в рамках реализации приказа </w:t>
      </w:r>
      <w:proofErr w:type="spellStart"/>
      <w:r w:rsidRPr="004F6663">
        <w:rPr>
          <w:rFonts w:ascii="Times New Roman" w:hAnsi="Times New Roman" w:cs="Times New Roman"/>
          <w:sz w:val="24"/>
          <w:szCs w:val="24"/>
        </w:rPr>
        <w:t>Минобрнауки</w:t>
      </w:r>
      <w:proofErr w:type="spellEnd"/>
      <w:r w:rsidRPr="004F6663">
        <w:rPr>
          <w:rFonts w:ascii="Times New Roman" w:hAnsi="Times New Roman" w:cs="Times New Roman"/>
          <w:sz w:val="24"/>
          <w:szCs w:val="24"/>
        </w:rPr>
        <w:t xml:space="preserve"> России от 14 марта 2020 г. № 397 «Об организации образовательной деятельности в организациях, реализующих образовательные программы высшего образования и соответствующие дополнительные профессиональные программы, в условиях предупреждения распространения </w:t>
      </w:r>
      <w:proofErr w:type="spellStart"/>
      <w:r w:rsidRPr="004F6663">
        <w:rPr>
          <w:rFonts w:ascii="Times New Roman" w:hAnsi="Times New Roman" w:cs="Times New Roman"/>
          <w:sz w:val="24"/>
          <w:szCs w:val="24"/>
        </w:rPr>
        <w:t>коронавирусной</w:t>
      </w:r>
      <w:proofErr w:type="spellEnd"/>
      <w:r w:rsidRPr="004F6663">
        <w:rPr>
          <w:rFonts w:ascii="Times New Roman" w:hAnsi="Times New Roman" w:cs="Times New Roman"/>
          <w:sz w:val="24"/>
          <w:szCs w:val="24"/>
        </w:rPr>
        <w:t xml:space="preserve"> инфекции на территории Российской Федерации»</w:t>
      </w:r>
    </w:p>
    <w:tbl>
      <w:tblPr>
        <w:tblW w:w="15026" w:type="dxa"/>
        <w:tblInd w:w="-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851"/>
        <w:gridCol w:w="8438"/>
        <w:gridCol w:w="1910"/>
        <w:gridCol w:w="3827"/>
      </w:tblGrid>
      <w:tr w:rsidR="00D05C7A" w:rsidRPr="004F6663" w:rsidTr="004F6663">
        <w:trPr>
          <w:trHeight w:val="315"/>
          <w:tblHeader/>
        </w:trPr>
        <w:tc>
          <w:tcPr>
            <w:tcW w:w="851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:rsidR="00714164" w:rsidRPr="004F6663" w:rsidRDefault="00714164" w:rsidP="004F6663">
            <w:pPr>
              <w:spacing w:after="0" w:line="240" w:lineRule="auto"/>
              <w:ind w:left="-1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8438" w:type="dxa"/>
            <w:vAlign w:val="bottom"/>
          </w:tcPr>
          <w:p w:rsidR="00714164" w:rsidRPr="004F6663" w:rsidRDefault="005F508B" w:rsidP="004F666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F666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Мероприятие</w:t>
            </w:r>
          </w:p>
        </w:tc>
        <w:tc>
          <w:tcPr>
            <w:tcW w:w="1910" w:type="dxa"/>
          </w:tcPr>
          <w:p w:rsidR="00714164" w:rsidRPr="004F6663" w:rsidRDefault="005F508B" w:rsidP="004F666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F666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Срок</w:t>
            </w:r>
          </w:p>
        </w:tc>
        <w:tc>
          <w:tcPr>
            <w:tcW w:w="3827" w:type="dxa"/>
          </w:tcPr>
          <w:p w:rsidR="00714164" w:rsidRPr="004F6663" w:rsidRDefault="005F508B" w:rsidP="004F666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F666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Ответственный</w:t>
            </w:r>
          </w:p>
        </w:tc>
      </w:tr>
      <w:tr w:rsidR="00DE5A88" w:rsidRPr="004F6663" w:rsidTr="004F6663">
        <w:trPr>
          <w:trHeight w:val="315"/>
        </w:trPr>
        <w:tc>
          <w:tcPr>
            <w:tcW w:w="851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DE5A88" w:rsidRPr="004F6663" w:rsidRDefault="00DE5A88" w:rsidP="004F666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DE5A88" w:rsidRPr="004F6663" w:rsidRDefault="00D73CA4" w:rsidP="004F666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зучение  и проработка федеральных нормативных документов – нормативной базы применения дистанционных образовательных технологий и дистанционного обучения</w:t>
            </w:r>
          </w:p>
        </w:tc>
        <w:tc>
          <w:tcPr>
            <w:tcW w:w="1910" w:type="dxa"/>
          </w:tcPr>
          <w:p w:rsidR="00DE5A88" w:rsidRPr="004F6663" w:rsidRDefault="00D73CA4" w:rsidP="004F666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о 23</w:t>
            </w:r>
            <w:r w:rsidR="00DE5A88"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03.2020</w:t>
            </w:r>
          </w:p>
        </w:tc>
        <w:tc>
          <w:tcPr>
            <w:tcW w:w="3827" w:type="dxa"/>
          </w:tcPr>
          <w:p w:rsidR="00D73CA4" w:rsidRPr="004F6663" w:rsidRDefault="00D73CA4" w:rsidP="004F666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иректор </w:t>
            </w:r>
            <w:r w:rsid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агомедова У.М.</w:t>
            </w:r>
          </w:p>
          <w:p w:rsidR="002F6203" w:rsidRPr="004F6663" w:rsidRDefault="00D73CA4" w:rsidP="004F666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Зам. </w:t>
            </w:r>
            <w:r w:rsid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</w:t>
            </w:r>
            <w:r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иректора </w:t>
            </w:r>
            <w:r w:rsid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хмедова П.И.</w:t>
            </w:r>
          </w:p>
          <w:p w:rsidR="002F6203" w:rsidRPr="004F6663" w:rsidRDefault="002F6203" w:rsidP="004F666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(далее администрация школы)</w:t>
            </w:r>
          </w:p>
        </w:tc>
      </w:tr>
      <w:tr w:rsidR="00D05C7A" w:rsidRPr="004F6663" w:rsidTr="004F6663">
        <w:trPr>
          <w:trHeight w:val="315"/>
        </w:trPr>
        <w:tc>
          <w:tcPr>
            <w:tcW w:w="851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714164" w:rsidRPr="004F6663" w:rsidRDefault="00714164" w:rsidP="004F666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714164" w:rsidRPr="004F6663" w:rsidRDefault="002D34AB" w:rsidP="004F666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азработка рекомендаций по переходу на дистанционное обучение</w:t>
            </w:r>
          </w:p>
        </w:tc>
        <w:tc>
          <w:tcPr>
            <w:tcW w:w="1910" w:type="dxa"/>
          </w:tcPr>
          <w:p w:rsidR="00714164" w:rsidRPr="004F6663" w:rsidRDefault="00D73CA4" w:rsidP="004F666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о 23</w:t>
            </w:r>
            <w:r w:rsidR="002D34AB"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03.2020</w:t>
            </w:r>
          </w:p>
        </w:tc>
        <w:tc>
          <w:tcPr>
            <w:tcW w:w="3827" w:type="dxa"/>
          </w:tcPr>
          <w:p w:rsidR="00714164" w:rsidRPr="004F6663" w:rsidRDefault="00D73CA4" w:rsidP="004F666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иректор</w:t>
            </w:r>
          </w:p>
        </w:tc>
      </w:tr>
      <w:tr w:rsidR="00F93FE6" w:rsidRPr="004F6663" w:rsidTr="004F6663">
        <w:trPr>
          <w:trHeight w:val="315"/>
        </w:trPr>
        <w:tc>
          <w:tcPr>
            <w:tcW w:w="851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F93FE6" w:rsidRPr="004F6663" w:rsidRDefault="00F93FE6" w:rsidP="004F666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F93FE6" w:rsidRPr="004F6663" w:rsidRDefault="00F93FE6" w:rsidP="004F666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ставление списка платформ и сервисов для организации дистанционного обучения</w:t>
            </w:r>
          </w:p>
        </w:tc>
        <w:tc>
          <w:tcPr>
            <w:tcW w:w="1910" w:type="dxa"/>
          </w:tcPr>
          <w:p w:rsidR="00F93FE6" w:rsidRPr="004F6663" w:rsidRDefault="00D73CA4" w:rsidP="004F666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о 23</w:t>
            </w:r>
            <w:r w:rsidR="00F93FE6"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03.2020</w:t>
            </w:r>
          </w:p>
        </w:tc>
        <w:tc>
          <w:tcPr>
            <w:tcW w:w="3827" w:type="dxa"/>
          </w:tcPr>
          <w:p w:rsidR="00F93FE6" w:rsidRPr="004F6663" w:rsidRDefault="004F6663" w:rsidP="004F666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агомедов Ч.М. учитель информатики</w:t>
            </w:r>
          </w:p>
        </w:tc>
      </w:tr>
      <w:tr w:rsidR="00201D31" w:rsidRPr="004F6663" w:rsidTr="004F6663">
        <w:trPr>
          <w:trHeight w:val="315"/>
        </w:trPr>
        <w:tc>
          <w:tcPr>
            <w:tcW w:w="851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201D31" w:rsidRPr="004F6663" w:rsidRDefault="00201D31" w:rsidP="004F666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201D31" w:rsidRPr="004F6663" w:rsidRDefault="00201D31" w:rsidP="004F666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Составление списка баз цифрового </w:t>
            </w:r>
            <w:proofErr w:type="spellStart"/>
            <w:r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тента</w:t>
            </w:r>
            <w:proofErr w:type="spellEnd"/>
            <w:r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,  электронных учебников и учебных пособий </w:t>
            </w:r>
          </w:p>
        </w:tc>
        <w:tc>
          <w:tcPr>
            <w:tcW w:w="1910" w:type="dxa"/>
          </w:tcPr>
          <w:p w:rsidR="00201D31" w:rsidRPr="004F6663" w:rsidRDefault="00201D31" w:rsidP="004F6663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о 23.03.2020</w:t>
            </w:r>
          </w:p>
        </w:tc>
        <w:tc>
          <w:tcPr>
            <w:tcW w:w="3827" w:type="dxa"/>
          </w:tcPr>
          <w:p w:rsidR="00201D31" w:rsidRPr="004F6663" w:rsidRDefault="004F6663" w:rsidP="004F666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агомедов Ч.М. учитель информатики</w:t>
            </w:r>
          </w:p>
        </w:tc>
      </w:tr>
      <w:tr w:rsidR="004F6663" w:rsidRPr="004F6663" w:rsidTr="004F6663">
        <w:trPr>
          <w:trHeight w:val="315"/>
        </w:trPr>
        <w:tc>
          <w:tcPr>
            <w:tcW w:w="851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4F6663" w:rsidRPr="004F6663" w:rsidRDefault="004F6663" w:rsidP="004F666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4F6663" w:rsidRPr="004F6663" w:rsidRDefault="004F6663" w:rsidP="004F6663">
            <w:pPr>
              <w:pStyle w:val="TableParagraph"/>
              <w:spacing w:before="42"/>
              <w:ind w:left="9" w:right="1440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Издание приказов о переходе на дистанционное обучение, в том числе о назначении лиц, ответственных:</w:t>
            </w:r>
          </w:p>
          <w:p w:rsidR="004F6663" w:rsidRPr="004F6663" w:rsidRDefault="004F6663" w:rsidP="004F6663">
            <w:pPr>
              <w:pStyle w:val="TableParagraph"/>
              <w:spacing w:before="3"/>
              <w:ind w:left="9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-за организацию перехода на дистанционное обучение;</w:t>
            </w:r>
          </w:p>
          <w:p w:rsidR="004F6663" w:rsidRPr="004F6663" w:rsidRDefault="004F6663" w:rsidP="004F6663">
            <w:pPr>
              <w:pStyle w:val="TableParagraph"/>
              <w:ind w:left="9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-за информирование участников образовательных отношений;</w:t>
            </w:r>
          </w:p>
          <w:p w:rsidR="004F6663" w:rsidRPr="004F6663" w:rsidRDefault="004F6663" w:rsidP="004F666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F6663">
              <w:rPr>
                <w:rFonts w:ascii="Times New Roman" w:hAnsi="Times New Roman" w:cs="Times New Roman"/>
                <w:sz w:val="24"/>
                <w:szCs w:val="24"/>
              </w:rPr>
              <w:t>-за организацию дистанционного обучения в каждом отдельном классе.</w:t>
            </w:r>
          </w:p>
        </w:tc>
        <w:tc>
          <w:tcPr>
            <w:tcW w:w="1910" w:type="dxa"/>
          </w:tcPr>
          <w:p w:rsidR="004F6663" w:rsidRPr="004F6663" w:rsidRDefault="004F6663" w:rsidP="004F666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О 06.04.2020</w:t>
            </w:r>
          </w:p>
        </w:tc>
        <w:tc>
          <w:tcPr>
            <w:tcW w:w="3827" w:type="dxa"/>
          </w:tcPr>
          <w:p w:rsidR="004F6663" w:rsidRPr="004F6663" w:rsidRDefault="004F6663" w:rsidP="004F666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F666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иректор</w:t>
            </w:r>
          </w:p>
        </w:tc>
      </w:tr>
      <w:tr w:rsidR="004F6663" w:rsidRPr="004F6663" w:rsidTr="004F6663">
        <w:trPr>
          <w:trHeight w:val="315"/>
        </w:trPr>
        <w:tc>
          <w:tcPr>
            <w:tcW w:w="851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4F6663" w:rsidRPr="004F6663" w:rsidRDefault="004F6663" w:rsidP="004F666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4F6663" w:rsidRPr="004F6663" w:rsidRDefault="004F6663" w:rsidP="004F6663">
            <w:pPr>
              <w:pStyle w:val="TableParagraph"/>
              <w:spacing w:before="8"/>
              <w:ind w:left="9" w:right="652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Мониторинг технической готовности общеобразовательной организации, педагогических работников, обучающихся для перехода к дистанционному обучению, в том числе проведение</w:t>
            </w:r>
          </w:p>
          <w:p w:rsidR="004F6663" w:rsidRPr="004F6663" w:rsidRDefault="004F6663" w:rsidP="004F6663">
            <w:pPr>
              <w:pStyle w:val="TableParagraph"/>
              <w:spacing w:before="3"/>
              <w:ind w:left="9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тренировочных подключений обучающихся</w:t>
            </w:r>
          </w:p>
        </w:tc>
        <w:tc>
          <w:tcPr>
            <w:tcW w:w="1910" w:type="dxa"/>
          </w:tcPr>
          <w:p w:rsidR="004F6663" w:rsidRPr="004F6663" w:rsidRDefault="004F6663" w:rsidP="004F6663">
            <w:pPr>
              <w:pStyle w:val="TableParagraph"/>
              <w:spacing w:before="3"/>
              <w:jc w:val="center"/>
              <w:rPr>
                <w:b/>
                <w:sz w:val="24"/>
                <w:szCs w:val="24"/>
              </w:rPr>
            </w:pPr>
          </w:p>
          <w:p w:rsidR="004F6663" w:rsidRPr="004F6663" w:rsidRDefault="004F6663" w:rsidP="004F6663">
            <w:pPr>
              <w:pStyle w:val="TableParagraph"/>
              <w:ind w:right="71"/>
              <w:jc w:val="center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до 06.04.2020</w:t>
            </w:r>
          </w:p>
        </w:tc>
        <w:tc>
          <w:tcPr>
            <w:tcW w:w="3827" w:type="dxa"/>
          </w:tcPr>
          <w:p w:rsidR="004F6663" w:rsidRPr="004F6663" w:rsidRDefault="004F6663" w:rsidP="004F6663">
            <w:pPr>
              <w:pStyle w:val="TableParagraph"/>
              <w:spacing w:before="8"/>
              <w:ind w:left="5" w:right="380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 xml:space="preserve">Администрация, </w:t>
            </w:r>
            <w:proofErr w:type="gramStart"/>
            <w:r w:rsidRPr="004F6663">
              <w:rPr>
                <w:sz w:val="24"/>
                <w:szCs w:val="24"/>
              </w:rPr>
              <w:t>классные</w:t>
            </w:r>
            <w:proofErr w:type="gramEnd"/>
          </w:p>
          <w:p w:rsidR="004F6663" w:rsidRPr="004F6663" w:rsidRDefault="004F6663" w:rsidP="004F6663">
            <w:pPr>
              <w:pStyle w:val="TableParagraph"/>
              <w:spacing w:before="3"/>
              <w:ind w:left="5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руководители</w:t>
            </w:r>
          </w:p>
        </w:tc>
      </w:tr>
      <w:tr w:rsidR="004F6663" w:rsidRPr="004F6663" w:rsidTr="004F6663">
        <w:trPr>
          <w:trHeight w:val="315"/>
        </w:trPr>
        <w:tc>
          <w:tcPr>
            <w:tcW w:w="851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4F6663" w:rsidRPr="004F6663" w:rsidRDefault="004F6663" w:rsidP="004F666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4F6663" w:rsidRPr="004F6663" w:rsidRDefault="004F6663" w:rsidP="004F6663">
            <w:pPr>
              <w:pStyle w:val="TableParagraph"/>
              <w:spacing w:before="64"/>
              <w:ind w:left="9" w:right="652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Сбор и анализ информации (заявлений)* родителей (законных представителей) обучающихся, представленной любым доступным способом, в том числе и использованием информационн</w:t>
            </w:r>
            <w:proofErr w:type="gramStart"/>
            <w:r w:rsidRPr="004F6663">
              <w:rPr>
                <w:sz w:val="24"/>
                <w:szCs w:val="24"/>
              </w:rPr>
              <w:t>о-</w:t>
            </w:r>
            <w:proofErr w:type="gramEnd"/>
            <w:r w:rsidRPr="004F6663">
              <w:rPr>
                <w:sz w:val="24"/>
                <w:szCs w:val="24"/>
              </w:rPr>
              <w:t xml:space="preserve"> телекоммуникационной сети «Интернет», о выбранной ими форме дистанционного обучения с учетом технических условий и наличия оборудования (компьютерное оборудование, мобильные устройства, Интернет), имеющихся по месту проживания ученика.</w:t>
            </w:r>
          </w:p>
        </w:tc>
        <w:tc>
          <w:tcPr>
            <w:tcW w:w="1910" w:type="dxa"/>
          </w:tcPr>
          <w:p w:rsidR="004F6663" w:rsidRPr="004F6663" w:rsidRDefault="004F6663" w:rsidP="004F6663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  <w:p w:rsidR="004F6663" w:rsidRPr="004F6663" w:rsidRDefault="004F6663" w:rsidP="004F6663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  <w:p w:rsidR="004F6663" w:rsidRPr="004F6663" w:rsidRDefault="004F6663" w:rsidP="004F6663">
            <w:pPr>
              <w:pStyle w:val="TableParagraph"/>
              <w:spacing w:before="7"/>
              <w:jc w:val="center"/>
              <w:rPr>
                <w:b/>
                <w:sz w:val="24"/>
                <w:szCs w:val="24"/>
              </w:rPr>
            </w:pPr>
          </w:p>
          <w:p w:rsidR="004F6663" w:rsidRPr="004F6663" w:rsidRDefault="004F6663" w:rsidP="004F6663">
            <w:pPr>
              <w:pStyle w:val="TableParagraph"/>
              <w:ind w:left="5"/>
              <w:jc w:val="center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до 03.04.2020</w:t>
            </w:r>
          </w:p>
        </w:tc>
        <w:tc>
          <w:tcPr>
            <w:tcW w:w="3827" w:type="dxa"/>
          </w:tcPr>
          <w:p w:rsidR="004F6663" w:rsidRPr="004F6663" w:rsidRDefault="004F6663" w:rsidP="004F6663">
            <w:pPr>
              <w:pStyle w:val="TableParagraph"/>
              <w:rPr>
                <w:b/>
                <w:sz w:val="24"/>
                <w:szCs w:val="24"/>
              </w:rPr>
            </w:pPr>
          </w:p>
          <w:p w:rsidR="004F6663" w:rsidRPr="004F6663" w:rsidRDefault="004F6663" w:rsidP="004F6663">
            <w:pPr>
              <w:pStyle w:val="TableParagraph"/>
              <w:spacing w:before="8"/>
              <w:rPr>
                <w:b/>
                <w:sz w:val="24"/>
                <w:szCs w:val="24"/>
              </w:rPr>
            </w:pPr>
          </w:p>
          <w:p w:rsidR="004F6663" w:rsidRPr="004F6663" w:rsidRDefault="004F6663" w:rsidP="004F6663">
            <w:pPr>
              <w:pStyle w:val="TableParagraph"/>
              <w:ind w:left="5" w:right="440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Администрация школы, классные руководители</w:t>
            </w:r>
          </w:p>
        </w:tc>
      </w:tr>
      <w:tr w:rsidR="004F6663" w:rsidRPr="004F6663" w:rsidTr="004F6663">
        <w:trPr>
          <w:trHeight w:val="315"/>
        </w:trPr>
        <w:tc>
          <w:tcPr>
            <w:tcW w:w="851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4F6663" w:rsidRPr="004F6663" w:rsidRDefault="004F6663" w:rsidP="004F666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4F6663" w:rsidRPr="004F6663" w:rsidRDefault="004F6663" w:rsidP="004F6663">
            <w:pPr>
              <w:pStyle w:val="TableParagraph"/>
              <w:rPr>
                <w:b/>
                <w:sz w:val="24"/>
                <w:szCs w:val="24"/>
              </w:rPr>
            </w:pPr>
          </w:p>
          <w:p w:rsidR="004F6663" w:rsidRPr="004F6663" w:rsidRDefault="004F6663" w:rsidP="004F6663">
            <w:pPr>
              <w:pStyle w:val="TableParagraph"/>
              <w:spacing w:before="1"/>
              <w:ind w:left="9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Определение организационно-технологической схемы дистанционного обучения для каждого ученика с учетом технических условий и оборудования, имеющихся по месту проживания ученика</w:t>
            </w:r>
          </w:p>
        </w:tc>
        <w:tc>
          <w:tcPr>
            <w:tcW w:w="1910" w:type="dxa"/>
          </w:tcPr>
          <w:p w:rsidR="004F6663" w:rsidRPr="004F6663" w:rsidRDefault="004F6663" w:rsidP="004F6663">
            <w:pPr>
              <w:pStyle w:val="TableParagraph"/>
              <w:spacing w:before="2"/>
              <w:jc w:val="center"/>
              <w:rPr>
                <w:b/>
                <w:sz w:val="24"/>
                <w:szCs w:val="24"/>
              </w:rPr>
            </w:pPr>
          </w:p>
          <w:p w:rsidR="004F6663" w:rsidRPr="004F6663" w:rsidRDefault="004F6663" w:rsidP="004F6663">
            <w:pPr>
              <w:pStyle w:val="TableParagraph"/>
              <w:ind w:right="71"/>
              <w:jc w:val="center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до 03.04.2020</w:t>
            </w:r>
          </w:p>
        </w:tc>
        <w:tc>
          <w:tcPr>
            <w:tcW w:w="3827" w:type="dxa"/>
          </w:tcPr>
          <w:p w:rsidR="004F6663" w:rsidRPr="004F6663" w:rsidRDefault="004F6663" w:rsidP="004F6663">
            <w:pPr>
              <w:pStyle w:val="TableParagraph"/>
              <w:ind w:left="5" w:right="440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Администрация школы, классные</w:t>
            </w:r>
          </w:p>
          <w:p w:rsidR="004F6663" w:rsidRPr="004F6663" w:rsidRDefault="004F6663" w:rsidP="004F6663">
            <w:pPr>
              <w:pStyle w:val="TableParagraph"/>
              <w:ind w:left="5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руководители</w:t>
            </w:r>
          </w:p>
        </w:tc>
      </w:tr>
      <w:tr w:rsidR="004F6663" w:rsidRPr="004F6663" w:rsidTr="004F6663">
        <w:trPr>
          <w:trHeight w:val="315"/>
        </w:trPr>
        <w:tc>
          <w:tcPr>
            <w:tcW w:w="851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4F6663" w:rsidRPr="004F6663" w:rsidRDefault="004F6663" w:rsidP="004F666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4F6663" w:rsidRPr="004F6663" w:rsidRDefault="004F6663" w:rsidP="004F6663">
            <w:pPr>
              <w:pStyle w:val="TableParagraph"/>
              <w:spacing w:before="61"/>
              <w:ind w:left="23" w:right="3032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Внесение изменений в режим работы общеобразовательной организации: корректировка расписания уроков, занятий внеурочной деятельности;</w:t>
            </w:r>
          </w:p>
          <w:p w:rsidR="004F6663" w:rsidRPr="004F6663" w:rsidRDefault="004F6663" w:rsidP="004F6663">
            <w:pPr>
              <w:pStyle w:val="TableParagraph"/>
              <w:spacing w:before="4"/>
              <w:ind w:left="23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корректировка продолжительности уроков, занятий внеурочной деятельности, перерывов между ними.</w:t>
            </w:r>
          </w:p>
        </w:tc>
        <w:tc>
          <w:tcPr>
            <w:tcW w:w="1910" w:type="dxa"/>
          </w:tcPr>
          <w:p w:rsidR="004F6663" w:rsidRPr="004F6663" w:rsidRDefault="004F6663" w:rsidP="004F6663">
            <w:pPr>
              <w:pStyle w:val="TableParagraph"/>
              <w:spacing w:before="10"/>
              <w:jc w:val="center"/>
              <w:rPr>
                <w:b/>
                <w:sz w:val="24"/>
                <w:szCs w:val="24"/>
              </w:rPr>
            </w:pPr>
          </w:p>
          <w:p w:rsidR="004F6663" w:rsidRPr="004F6663" w:rsidRDefault="004F6663" w:rsidP="004F6663">
            <w:pPr>
              <w:pStyle w:val="TableParagraph"/>
              <w:ind w:right="56"/>
              <w:jc w:val="center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до 03.04.2020</w:t>
            </w:r>
          </w:p>
        </w:tc>
        <w:tc>
          <w:tcPr>
            <w:tcW w:w="3827" w:type="dxa"/>
          </w:tcPr>
          <w:p w:rsidR="004F6663" w:rsidRPr="004F6663" w:rsidRDefault="004F6663" w:rsidP="004F6663">
            <w:pPr>
              <w:pStyle w:val="TableParagraph"/>
              <w:spacing w:before="193"/>
              <w:ind w:left="5" w:right="440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Администрация школы</w:t>
            </w:r>
          </w:p>
        </w:tc>
      </w:tr>
      <w:tr w:rsidR="004F6663" w:rsidRPr="004F6663" w:rsidTr="004F6663">
        <w:trPr>
          <w:trHeight w:val="315"/>
        </w:trPr>
        <w:tc>
          <w:tcPr>
            <w:tcW w:w="851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4F6663" w:rsidRPr="004F6663" w:rsidRDefault="004F6663" w:rsidP="004F666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4F6663" w:rsidRPr="004F6663" w:rsidRDefault="004F6663" w:rsidP="004F6663">
            <w:pPr>
              <w:pStyle w:val="TableParagraph"/>
              <w:spacing w:before="131"/>
              <w:ind w:left="8" w:right="548"/>
              <w:jc w:val="both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 xml:space="preserve">Организация и проведение разъяснительной и консультативной работы с родителями (законными представителями) </w:t>
            </w:r>
            <w:proofErr w:type="gramStart"/>
            <w:r w:rsidRPr="004F6663">
              <w:rPr>
                <w:sz w:val="24"/>
                <w:szCs w:val="24"/>
              </w:rPr>
              <w:t>обучающихся</w:t>
            </w:r>
            <w:proofErr w:type="gramEnd"/>
            <w:r w:rsidRPr="004F6663">
              <w:rPr>
                <w:sz w:val="24"/>
                <w:szCs w:val="24"/>
              </w:rPr>
              <w:t xml:space="preserve"> по вопросам организации дистанционного обучения по каждому учебному предмету, в том числе для обучающихся на дому</w:t>
            </w:r>
          </w:p>
        </w:tc>
        <w:tc>
          <w:tcPr>
            <w:tcW w:w="1910" w:type="dxa"/>
          </w:tcPr>
          <w:p w:rsidR="004F6663" w:rsidRPr="004F6663" w:rsidRDefault="004F6663" w:rsidP="004F6663">
            <w:pPr>
              <w:pStyle w:val="TableParagraph"/>
              <w:ind w:left="95" w:right="79"/>
              <w:jc w:val="center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 xml:space="preserve">постоянно на период </w:t>
            </w:r>
            <w:proofErr w:type="spellStart"/>
            <w:r w:rsidRPr="004F6663">
              <w:rPr>
                <w:sz w:val="24"/>
                <w:szCs w:val="24"/>
              </w:rPr>
              <w:t>дистанцион</w:t>
            </w:r>
            <w:proofErr w:type="spellEnd"/>
            <w:r w:rsidRPr="004F6663">
              <w:rPr>
                <w:sz w:val="24"/>
                <w:szCs w:val="24"/>
              </w:rPr>
              <w:t>-</w:t>
            </w:r>
          </w:p>
          <w:p w:rsidR="004F6663" w:rsidRPr="004F6663" w:rsidRDefault="004F6663" w:rsidP="004F6663">
            <w:pPr>
              <w:pStyle w:val="TableParagraph"/>
              <w:ind w:left="12" w:right="9"/>
              <w:jc w:val="center"/>
              <w:rPr>
                <w:sz w:val="24"/>
                <w:szCs w:val="24"/>
              </w:rPr>
            </w:pPr>
            <w:proofErr w:type="spellStart"/>
            <w:r w:rsidRPr="004F6663">
              <w:rPr>
                <w:sz w:val="24"/>
                <w:szCs w:val="24"/>
              </w:rPr>
              <w:t>ного</w:t>
            </w:r>
            <w:proofErr w:type="spellEnd"/>
            <w:r w:rsidRPr="004F6663">
              <w:rPr>
                <w:sz w:val="24"/>
                <w:szCs w:val="24"/>
              </w:rPr>
              <w:t xml:space="preserve"> обучения</w:t>
            </w:r>
          </w:p>
        </w:tc>
        <w:tc>
          <w:tcPr>
            <w:tcW w:w="3827" w:type="dxa"/>
          </w:tcPr>
          <w:p w:rsidR="004F6663" w:rsidRPr="004F6663" w:rsidRDefault="004F6663" w:rsidP="004F6663">
            <w:pPr>
              <w:pStyle w:val="TableParagraph"/>
              <w:ind w:left="4" w:right="631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классные руководители, учителя-</w:t>
            </w:r>
          </w:p>
          <w:p w:rsidR="004F6663" w:rsidRPr="004F6663" w:rsidRDefault="004F6663" w:rsidP="004F6663">
            <w:pPr>
              <w:pStyle w:val="TableParagraph"/>
              <w:ind w:left="4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предметники</w:t>
            </w:r>
          </w:p>
        </w:tc>
      </w:tr>
      <w:tr w:rsidR="004F6663" w:rsidRPr="004F6663" w:rsidTr="004F6663">
        <w:trPr>
          <w:trHeight w:val="315"/>
        </w:trPr>
        <w:tc>
          <w:tcPr>
            <w:tcW w:w="851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4F6663" w:rsidRPr="004F6663" w:rsidRDefault="004F6663" w:rsidP="004F666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4F6663" w:rsidRPr="004F6663" w:rsidRDefault="004F6663" w:rsidP="004F6663">
            <w:pPr>
              <w:pStyle w:val="TableParagraph"/>
              <w:spacing w:before="11"/>
              <w:ind w:left="8" w:right="442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 xml:space="preserve">Проведение </w:t>
            </w:r>
            <w:proofErr w:type="gramStart"/>
            <w:r w:rsidRPr="004F6663">
              <w:rPr>
                <w:sz w:val="24"/>
                <w:szCs w:val="24"/>
              </w:rPr>
              <w:t>с использованием дистанционных технологий рабочего совещания с педагогическими работниками о готовности к переходу на дистанционное обучение</w:t>
            </w:r>
            <w:proofErr w:type="gramEnd"/>
          </w:p>
        </w:tc>
        <w:tc>
          <w:tcPr>
            <w:tcW w:w="1910" w:type="dxa"/>
          </w:tcPr>
          <w:p w:rsidR="004F6663" w:rsidRPr="004F6663" w:rsidRDefault="004F6663" w:rsidP="004F6663">
            <w:pPr>
              <w:pStyle w:val="TableParagraph"/>
              <w:spacing w:before="135"/>
              <w:ind w:left="18" w:right="9"/>
              <w:jc w:val="center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03.04.2020</w:t>
            </w:r>
          </w:p>
        </w:tc>
        <w:tc>
          <w:tcPr>
            <w:tcW w:w="3827" w:type="dxa"/>
          </w:tcPr>
          <w:p w:rsidR="004F6663" w:rsidRPr="004F6663" w:rsidRDefault="004F6663" w:rsidP="004F6663">
            <w:pPr>
              <w:pStyle w:val="TableParagraph"/>
              <w:spacing w:before="135"/>
              <w:ind w:right="57"/>
              <w:jc w:val="center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Администрация школы</w:t>
            </w:r>
          </w:p>
        </w:tc>
      </w:tr>
      <w:tr w:rsidR="004F6663" w:rsidRPr="004F6663" w:rsidTr="004F6663">
        <w:trPr>
          <w:trHeight w:val="315"/>
        </w:trPr>
        <w:tc>
          <w:tcPr>
            <w:tcW w:w="851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4F6663" w:rsidRPr="004F6663" w:rsidRDefault="004F6663" w:rsidP="004F666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4F6663" w:rsidRPr="004F6663" w:rsidRDefault="004F6663" w:rsidP="004F6663">
            <w:pPr>
              <w:pStyle w:val="TableParagraph"/>
              <w:rPr>
                <w:b/>
                <w:sz w:val="24"/>
                <w:szCs w:val="24"/>
              </w:rPr>
            </w:pPr>
          </w:p>
          <w:p w:rsidR="004F6663" w:rsidRPr="004F6663" w:rsidRDefault="004F6663" w:rsidP="004F6663">
            <w:pPr>
              <w:pStyle w:val="TableParagraph"/>
              <w:spacing w:before="1"/>
              <w:ind w:left="8" w:right="1055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Мониторинг осуществления контроля текущей успеваемости и своевременного выставления текущих оценок в электронный классный журнал</w:t>
            </w:r>
          </w:p>
        </w:tc>
        <w:tc>
          <w:tcPr>
            <w:tcW w:w="1910" w:type="dxa"/>
          </w:tcPr>
          <w:p w:rsidR="004F6663" w:rsidRPr="004F6663" w:rsidRDefault="004F6663" w:rsidP="004F6663">
            <w:pPr>
              <w:pStyle w:val="TableParagraph"/>
              <w:ind w:left="95" w:right="79"/>
              <w:jc w:val="center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 xml:space="preserve">постоянно на период </w:t>
            </w:r>
            <w:proofErr w:type="spellStart"/>
            <w:r w:rsidRPr="004F6663">
              <w:rPr>
                <w:sz w:val="24"/>
                <w:szCs w:val="24"/>
              </w:rPr>
              <w:t>дистанцион</w:t>
            </w:r>
            <w:proofErr w:type="spellEnd"/>
            <w:r w:rsidRPr="004F6663">
              <w:rPr>
                <w:sz w:val="24"/>
                <w:szCs w:val="24"/>
              </w:rPr>
              <w:t>-</w:t>
            </w:r>
          </w:p>
          <w:p w:rsidR="004F6663" w:rsidRPr="004F6663" w:rsidRDefault="004F6663" w:rsidP="004F6663">
            <w:pPr>
              <w:pStyle w:val="TableParagraph"/>
              <w:ind w:left="12" w:right="9"/>
              <w:jc w:val="center"/>
              <w:rPr>
                <w:sz w:val="24"/>
                <w:szCs w:val="24"/>
              </w:rPr>
            </w:pPr>
            <w:proofErr w:type="spellStart"/>
            <w:r w:rsidRPr="004F6663">
              <w:rPr>
                <w:sz w:val="24"/>
                <w:szCs w:val="24"/>
              </w:rPr>
              <w:t>ного</w:t>
            </w:r>
            <w:proofErr w:type="spellEnd"/>
            <w:r w:rsidRPr="004F6663">
              <w:rPr>
                <w:sz w:val="24"/>
                <w:szCs w:val="24"/>
              </w:rPr>
              <w:t xml:space="preserve"> обучения</w:t>
            </w:r>
          </w:p>
        </w:tc>
        <w:tc>
          <w:tcPr>
            <w:tcW w:w="3827" w:type="dxa"/>
          </w:tcPr>
          <w:p w:rsidR="004F6663" w:rsidRPr="004F6663" w:rsidRDefault="004F6663" w:rsidP="004F6663">
            <w:pPr>
              <w:pStyle w:val="TableParagraph"/>
              <w:spacing w:before="126"/>
              <w:ind w:left="4" w:right="-12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Администрация школы, классные руководители</w:t>
            </w:r>
          </w:p>
        </w:tc>
      </w:tr>
      <w:tr w:rsidR="004F6663" w:rsidRPr="004F6663" w:rsidTr="004F6663">
        <w:trPr>
          <w:trHeight w:val="315"/>
        </w:trPr>
        <w:tc>
          <w:tcPr>
            <w:tcW w:w="851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4F6663" w:rsidRPr="004F6663" w:rsidRDefault="004F6663" w:rsidP="004F666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4F6663" w:rsidRPr="004F6663" w:rsidRDefault="004F6663" w:rsidP="004F6663">
            <w:pPr>
              <w:pStyle w:val="TableParagraph"/>
              <w:spacing w:before="126"/>
              <w:ind w:left="8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Мониторинг организации дистанционного обучения в общеобразовательной организации:</w:t>
            </w:r>
          </w:p>
          <w:p w:rsidR="004F6663" w:rsidRPr="004F6663" w:rsidRDefault="004F6663" w:rsidP="004F6663">
            <w:pPr>
              <w:pStyle w:val="TableParagraph"/>
              <w:spacing w:before="2"/>
              <w:ind w:left="8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-выявление и устранение проблем, связанных с организацией, осуществлением и качеством образования в условиях дистанционного обучения</w:t>
            </w:r>
          </w:p>
        </w:tc>
        <w:tc>
          <w:tcPr>
            <w:tcW w:w="1910" w:type="dxa"/>
          </w:tcPr>
          <w:p w:rsidR="004F6663" w:rsidRPr="004F6663" w:rsidRDefault="004F6663" w:rsidP="004F6663">
            <w:pPr>
              <w:pStyle w:val="TableParagraph"/>
              <w:ind w:left="25" w:right="9"/>
              <w:jc w:val="center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постоянно на период</w:t>
            </w:r>
          </w:p>
          <w:p w:rsidR="004F6663" w:rsidRPr="004F6663" w:rsidRDefault="004F6663" w:rsidP="004F6663">
            <w:pPr>
              <w:pStyle w:val="TableParagraph"/>
              <w:spacing w:before="2"/>
              <w:ind w:left="33" w:right="27" w:firstLine="4"/>
              <w:jc w:val="center"/>
              <w:rPr>
                <w:sz w:val="24"/>
                <w:szCs w:val="24"/>
              </w:rPr>
            </w:pPr>
            <w:proofErr w:type="spellStart"/>
            <w:r w:rsidRPr="004F6663">
              <w:rPr>
                <w:sz w:val="24"/>
                <w:szCs w:val="24"/>
              </w:rPr>
              <w:t>дистанционнного</w:t>
            </w:r>
            <w:proofErr w:type="spellEnd"/>
            <w:r w:rsidRPr="004F6663">
              <w:rPr>
                <w:sz w:val="24"/>
                <w:szCs w:val="24"/>
              </w:rPr>
              <w:t xml:space="preserve"> обучения</w:t>
            </w:r>
          </w:p>
        </w:tc>
        <w:tc>
          <w:tcPr>
            <w:tcW w:w="3827" w:type="dxa"/>
          </w:tcPr>
          <w:p w:rsidR="004F6663" w:rsidRPr="004F6663" w:rsidRDefault="004F6663" w:rsidP="004F6663">
            <w:pPr>
              <w:pStyle w:val="TableParagraph"/>
              <w:spacing w:before="2"/>
              <w:rPr>
                <w:b/>
                <w:sz w:val="24"/>
                <w:szCs w:val="24"/>
              </w:rPr>
            </w:pPr>
          </w:p>
          <w:p w:rsidR="004F6663" w:rsidRPr="004F6663" w:rsidRDefault="004F6663" w:rsidP="004F6663">
            <w:pPr>
              <w:pStyle w:val="TableParagraph"/>
              <w:ind w:right="57"/>
              <w:jc w:val="center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Администрация школы</w:t>
            </w:r>
          </w:p>
        </w:tc>
      </w:tr>
      <w:tr w:rsidR="004F6663" w:rsidRPr="004F6663" w:rsidTr="004F6663">
        <w:trPr>
          <w:trHeight w:val="315"/>
        </w:trPr>
        <w:tc>
          <w:tcPr>
            <w:tcW w:w="851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4F6663" w:rsidRPr="004F6663" w:rsidRDefault="004F6663" w:rsidP="004F666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4F6663" w:rsidRPr="004F6663" w:rsidRDefault="004F6663" w:rsidP="004F6663">
            <w:pPr>
              <w:pStyle w:val="TableParagraph"/>
              <w:spacing w:before="138"/>
              <w:ind w:left="8" w:right="1363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Организация и проведение внутренней оценки качества образования с целью выполнения общеобразовательных программ в полном объеме</w:t>
            </w:r>
          </w:p>
        </w:tc>
        <w:tc>
          <w:tcPr>
            <w:tcW w:w="1910" w:type="dxa"/>
          </w:tcPr>
          <w:p w:rsidR="004F6663" w:rsidRPr="004F6663" w:rsidRDefault="004F6663" w:rsidP="004F6663">
            <w:pPr>
              <w:pStyle w:val="TableParagraph"/>
              <w:spacing w:before="138"/>
              <w:ind w:left="273" w:right="242" w:firstLine="48"/>
              <w:jc w:val="center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согласно плану ОО</w:t>
            </w:r>
          </w:p>
        </w:tc>
        <w:tc>
          <w:tcPr>
            <w:tcW w:w="3827" w:type="dxa"/>
          </w:tcPr>
          <w:p w:rsidR="004F6663" w:rsidRPr="004F6663" w:rsidRDefault="004F6663" w:rsidP="004F666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</w:p>
          <w:p w:rsidR="004F6663" w:rsidRPr="004F6663" w:rsidRDefault="004F6663" w:rsidP="004F6663">
            <w:pPr>
              <w:pStyle w:val="TableParagraph"/>
              <w:ind w:right="57"/>
              <w:jc w:val="center"/>
              <w:rPr>
                <w:sz w:val="24"/>
                <w:szCs w:val="24"/>
              </w:rPr>
            </w:pPr>
            <w:r w:rsidRPr="004F6663">
              <w:rPr>
                <w:sz w:val="24"/>
                <w:szCs w:val="24"/>
              </w:rPr>
              <w:t>Администрация школы</w:t>
            </w:r>
          </w:p>
        </w:tc>
      </w:tr>
    </w:tbl>
    <w:p w:rsidR="00714164" w:rsidRPr="004F6663" w:rsidRDefault="00714164" w:rsidP="004F666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714164" w:rsidRPr="004F6663" w:rsidRDefault="00714164" w:rsidP="004F666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714164" w:rsidRPr="004F6663" w:rsidSect="00D05C7A">
      <w:pgSz w:w="16838" w:h="11906" w:orient="landscape"/>
      <w:pgMar w:top="851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altName w:val="Arial"/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8C21902"/>
    <w:multiLevelType w:val="hybridMultilevel"/>
    <w:tmpl w:val="301278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FC342F"/>
    <w:multiLevelType w:val="hybridMultilevel"/>
    <w:tmpl w:val="7FD6BAAC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srC0NDQwtjAyMTM1NLFU0lEKTi0uzszPAykwqgUAcnsGXCwAAAA="/>
  </w:docVars>
  <w:rsids>
    <w:rsidRoot w:val="001868D0"/>
    <w:rsid w:val="00041FC7"/>
    <w:rsid w:val="00075CFD"/>
    <w:rsid w:val="0008440B"/>
    <w:rsid w:val="000A0E2C"/>
    <w:rsid w:val="00171B6E"/>
    <w:rsid w:val="0018150A"/>
    <w:rsid w:val="001868D0"/>
    <w:rsid w:val="00201D31"/>
    <w:rsid w:val="002B5282"/>
    <w:rsid w:val="002C0E4A"/>
    <w:rsid w:val="002D34AB"/>
    <w:rsid w:val="002F6203"/>
    <w:rsid w:val="003C4868"/>
    <w:rsid w:val="003E0EFB"/>
    <w:rsid w:val="00412570"/>
    <w:rsid w:val="004376F5"/>
    <w:rsid w:val="004B4401"/>
    <w:rsid w:val="004F6663"/>
    <w:rsid w:val="005140FF"/>
    <w:rsid w:val="00530755"/>
    <w:rsid w:val="005361AE"/>
    <w:rsid w:val="005373E5"/>
    <w:rsid w:val="00564C4F"/>
    <w:rsid w:val="005F508B"/>
    <w:rsid w:val="00663FC2"/>
    <w:rsid w:val="006B01B1"/>
    <w:rsid w:val="00714164"/>
    <w:rsid w:val="007B1A04"/>
    <w:rsid w:val="007C03DC"/>
    <w:rsid w:val="00853873"/>
    <w:rsid w:val="00860633"/>
    <w:rsid w:val="00862778"/>
    <w:rsid w:val="008861AD"/>
    <w:rsid w:val="009748DD"/>
    <w:rsid w:val="00974C6E"/>
    <w:rsid w:val="00993FC2"/>
    <w:rsid w:val="00B61389"/>
    <w:rsid w:val="00B80522"/>
    <w:rsid w:val="00B8465F"/>
    <w:rsid w:val="00BA3D67"/>
    <w:rsid w:val="00C2419B"/>
    <w:rsid w:val="00CB1F27"/>
    <w:rsid w:val="00D05C7A"/>
    <w:rsid w:val="00D73CA4"/>
    <w:rsid w:val="00D77C9E"/>
    <w:rsid w:val="00D87400"/>
    <w:rsid w:val="00DB0814"/>
    <w:rsid w:val="00DE5A88"/>
    <w:rsid w:val="00DF1F6D"/>
    <w:rsid w:val="00E3458D"/>
    <w:rsid w:val="00E870B9"/>
    <w:rsid w:val="00E9525E"/>
    <w:rsid w:val="00EE6DAF"/>
    <w:rsid w:val="00EF63F1"/>
    <w:rsid w:val="00EF6C94"/>
    <w:rsid w:val="00F0005A"/>
    <w:rsid w:val="00F70BDB"/>
    <w:rsid w:val="00F75EFB"/>
    <w:rsid w:val="00F93FE6"/>
    <w:rsid w:val="00FA351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E6DA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  <w:style w:type="paragraph" w:customStyle="1" w:styleId="TableParagraph">
    <w:name w:val="Table Paragraph"/>
    <w:basedOn w:val="a"/>
    <w:uiPriority w:val="1"/>
    <w:qFormat/>
    <w:rsid w:val="000A0E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ru-RU" w:bidi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23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67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3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5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7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7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1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39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7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0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4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84</Words>
  <Characters>3332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user</cp:lastModifiedBy>
  <cp:revision>4</cp:revision>
  <cp:lastPrinted>2020-03-18T07:58:00Z</cp:lastPrinted>
  <dcterms:created xsi:type="dcterms:W3CDTF">2020-04-08T10:50:00Z</dcterms:created>
  <dcterms:modified xsi:type="dcterms:W3CDTF">2020-04-08T11:36:00Z</dcterms:modified>
</cp:coreProperties>
</file>